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1918E" w14:textId="28C18270" w:rsidR="0077759D" w:rsidRPr="001B0428" w:rsidRDefault="00CB1CB9">
      <w:pPr>
        <w:tabs>
          <w:tab w:val="center" w:pos="2747"/>
          <w:tab w:val="center" w:pos="8906"/>
        </w:tabs>
        <w:spacing w:after="134"/>
        <w:rPr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B5CAB2" wp14:editId="0B1017F0">
                <wp:simplePos x="0" y="0"/>
                <wp:positionH relativeFrom="column">
                  <wp:posOffset>-190500</wp:posOffset>
                </wp:positionH>
                <wp:positionV relativeFrom="paragraph">
                  <wp:posOffset>-317500</wp:posOffset>
                </wp:positionV>
                <wp:extent cx="1784350" cy="641350"/>
                <wp:effectExtent l="0" t="0" r="254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350" cy="64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5F7017" w14:textId="72285D37" w:rsidR="00CB1CB9" w:rsidRDefault="00DE6DE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8CF880" wp14:editId="381315FF">
                                  <wp:extent cx="1720850" cy="543560"/>
                                  <wp:effectExtent l="0" t="0" r="0" b="889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20850" cy="543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B5CAB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5pt;margin-top:-25pt;width:140.5pt;height:5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" fillcolor="white [3201]" strokeweight=".5pt">
                <v:textbox>
                  <w:txbxContent>
                    <w:p w14:paraId="755F7017" w14:textId="72285D37" w:rsidR="00CB1CB9" w:rsidRDefault="00DE6DEA">
                      <w:r>
                        <w:rPr>
                          <w:noProof/>
                        </w:rPr>
                        <w:drawing>
                          <wp:inline distT="0" distB="0" distL="0" distR="0" wp14:anchorId="118CF880" wp14:editId="381315FF">
                            <wp:extent cx="1720850" cy="543560"/>
                            <wp:effectExtent l="0" t="0" r="0" b="889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20850" cy="543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0428">
        <w:t xml:space="preserve">                                                       </w:t>
      </w:r>
      <w:r w:rsidR="001B0428" w:rsidRPr="001B0428">
        <w:rPr>
          <w:rFonts w:ascii="Arial" w:eastAsia="Arial" w:hAnsi="Arial" w:cs="Arial"/>
          <w:sz w:val="40"/>
          <w:szCs w:val="40"/>
          <w:u w:val="single" w:color="000000"/>
        </w:rPr>
        <w:t xml:space="preserve">Assunnah Primary </w:t>
      </w:r>
      <w:r w:rsidRPr="001B0428">
        <w:rPr>
          <w:rFonts w:ascii="Arial" w:eastAsia="Arial" w:hAnsi="Arial" w:cs="Arial"/>
          <w:sz w:val="40"/>
          <w:szCs w:val="40"/>
          <w:u w:val="single" w:color="000000"/>
        </w:rPr>
        <w:t>Times Tables Challenge</w:t>
      </w:r>
      <w:r w:rsidRPr="001B0428">
        <w:rPr>
          <w:rFonts w:ascii="Arial" w:eastAsia="Arial" w:hAnsi="Arial" w:cs="Arial"/>
          <w:sz w:val="40"/>
          <w:szCs w:val="40"/>
        </w:rPr>
        <w:t xml:space="preserve"> </w:t>
      </w:r>
    </w:p>
    <w:p w14:paraId="47A9D16C" w14:textId="52A9D3DB" w:rsidR="0077759D" w:rsidRPr="001B0428" w:rsidRDefault="00000000">
      <w:pPr>
        <w:spacing w:after="0"/>
        <w:ind w:left="45"/>
        <w:jc w:val="center"/>
        <w:rPr>
          <w:sz w:val="40"/>
          <w:szCs w:val="40"/>
        </w:rPr>
      </w:pPr>
      <w:r w:rsidRPr="001B0428">
        <w:rPr>
          <w:rFonts w:ascii="Arial" w:eastAsia="Arial" w:hAnsi="Arial" w:cs="Arial"/>
          <w:sz w:val="40"/>
          <w:szCs w:val="40"/>
          <w:vertAlign w:val="superscript"/>
        </w:rPr>
        <w:t xml:space="preserve"> </w:t>
      </w:r>
      <w:r w:rsidRPr="001B0428">
        <w:rPr>
          <w:rFonts w:ascii="Arial" w:eastAsia="Arial" w:hAnsi="Arial" w:cs="Arial"/>
          <w:sz w:val="40"/>
          <w:szCs w:val="40"/>
        </w:rPr>
        <w:t>Level 11: To know division facts corresponding to the 3 and 4</w:t>
      </w:r>
      <w:r w:rsidR="001B0428">
        <w:rPr>
          <w:rFonts w:ascii="Arial" w:eastAsia="Arial" w:hAnsi="Arial" w:cs="Arial"/>
          <w:sz w:val="40"/>
          <w:szCs w:val="40"/>
        </w:rPr>
        <w:t xml:space="preserve">  </w:t>
      </w:r>
      <w:r w:rsidRPr="001B0428">
        <w:rPr>
          <w:rFonts w:ascii="Arial" w:eastAsia="Arial" w:hAnsi="Arial" w:cs="Arial"/>
          <w:sz w:val="40"/>
          <w:szCs w:val="40"/>
        </w:rPr>
        <w:t xml:space="preserve">times tables. </w:t>
      </w:r>
    </w:p>
    <w:tbl>
      <w:tblPr>
        <w:tblStyle w:val="TableGrid"/>
        <w:tblW w:w="14164" w:type="dxa"/>
        <w:tblInd w:w="5" w:type="dxa"/>
        <w:tblCellMar>
          <w:top w:w="2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4461"/>
        <w:gridCol w:w="3207"/>
        <w:gridCol w:w="3793"/>
        <w:gridCol w:w="2703"/>
      </w:tblGrid>
      <w:tr w:rsidR="0077759D" w:rsidRPr="001B0428" w14:paraId="3438902C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3F818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1A515" w14:textId="77777777" w:rsidR="0077759D" w:rsidRPr="001B0428" w:rsidRDefault="00000000">
            <w:pPr>
              <w:ind w:right="1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6F3D7" w14:textId="77777777" w:rsidR="0077759D" w:rsidRPr="001B0428" w:rsidRDefault="00000000">
            <w:pPr>
              <w:ind w:left="254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55772" w14:textId="77777777" w:rsidR="0077759D" w:rsidRPr="001B0428" w:rsidRDefault="00000000">
            <w:pPr>
              <w:ind w:left="379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</w:tr>
      <w:tr w:rsidR="0077759D" w:rsidRPr="001B0428" w14:paraId="0BF854CB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FC711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2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4C446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A76E4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36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FCAEB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19802A0F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9A4CB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8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3F0AA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47954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40 ÷ 4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F87F8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408EBFEB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A49C1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5 ÷ 3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C55D2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5118F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36 ÷ 4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849A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3A827673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56826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30 ÷ 3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9421D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A10E0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2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64003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47A4CD7C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6FEEE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1 ÷ 3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ED28B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FEF6B" w14:textId="77777777" w:rsidR="0077759D" w:rsidRPr="001B0428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48 ÷ 4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0BC4F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6F7EF784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BDD06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4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AF3E3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B3AF6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5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1ADA3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2BCA1DDF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A70B9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44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35E05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AC68C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0 ÷ 4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FD5CE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094568EE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8CC48" w14:textId="77777777" w:rsidR="0077759D" w:rsidRPr="001B0428" w:rsidRDefault="00000000">
            <w:pPr>
              <w:ind w:left="5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9 ÷ 3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19896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76F56" w14:textId="77777777" w:rsidR="0077759D" w:rsidRPr="001B0428" w:rsidRDefault="00000000">
            <w:pPr>
              <w:ind w:right="6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8 ÷ 4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6FC99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25DA8224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722CA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32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E7F4A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626E8" w14:textId="77777777" w:rsidR="0077759D" w:rsidRPr="001B0428" w:rsidRDefault="00000000">
            <w:pPr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3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F50C5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26F2CEE6" w14:textId="7777777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F5A1F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6 ÷ 4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13633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8FB53" w14:textId="77777777" w:rsidR="0077759D" w:rsidRPr="001B0428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18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E6CDA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77759D" w:rsidRPr="001B0428" w14:paraId="00DFA008" w14:textId="7777777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81004" w14:textId="77777777" w:rsidR="0077759D" w:rsidRPr="001B0428" w:rsidRDefault="00000000">
            <w:pPr>
              <w:ind w:left="9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4 ÷ 3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B47B7" w14:textId="77777777" w:rsidR="0077759D" w:rsidRPr="001B0428" w:rsidRDefault="00000000">
            <w:pPr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AFE4A" w14:textId="77777777" w:rsidR="0077759D" w:rsidRPr="001B0428" w:rsidRDefault="00000000">
            <w:pPr>
              <w:ind w:right="5"/>
              <w:jc w:val="center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27 ÷ 3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A294F" w14:textId="77777777" w:rsidR="0077759D" w:rsidRPr="001B0428" w:rsidRDefault="00000000">
            <w:pPr>
              <w:ind w:left="5"/>
              <w:rPr>
                <w:sz w:val="40"/>
                <w:szCs w:val="40"/>
              </w:rPr>
            </w:pPr>
            <w:r w:rsidRPr="001B0428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</w:tbl>
    <w:p w14:paraId="1E0B0EB4" w14:textId="77777777" w:rsidR="0077759D" w:rsidRPr="001B0428" w:rsidRDefault="00000000">
      <w:pPr>
        <w:spacing w:after="0"/>
        <w:rPr>
          <w:sz w:val="40"/>
          <w:szCs w:val="40"/>
        </w:rPr>
      </w:pPr>
      <w:r w:rsidRPr="001B0428">
        <w:rPr>
          <w:rFonts w:ascii="Arial" w:eastAsia="Arial" w:hAnsi="Arial" w:cs="Arial"/>
          <w:sz w:val="40"/>
          <w:szCs w:val="40"/>
        </w:rPr>
        <w:lastRenderedPageBreak/>
        <w:t xml:space="preserve"> </w:t>
      </w:r>
    </w:p>
    <w:sectPr w:rsidR="0077759D" w:rsidRPr="001B0428">
      <w:pgSz w:w="16838" w:h="11904" w:orient="landscape"/>
      <w:pgMar w:top="1440" w:right="52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LKwMLA0MrE0NDFU0lEKTi0uzszPAykwrAUAN6gZWCwAAAA="/>
  </w:docVars>
  <w:rsids>
    <w:rsidRoot w:val="0077759D"/>
    <w:rsid w:val="001B0428"/>
    <w:rsid w:val="0077759D"/>
    <w:rsid w:val="00CB1CB9"/>
    <w:rsid w:val="00DE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BD2E2"/>
  <w15:docId w15:val="{A5A3A423-7CC4-463A-88CF-4F2A37D9E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10:23:00Z</dcterms:created>
  <dcterms:modified xsi:type="dcterms:W3CDTF">2022-10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74f8a99fe9c408d5494a230da7108543cb87d5a14d86c5fa473fe15b55a458</vt:lpwstr>
  </property>
</Properties>
</file>